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15f724442c99ace10dcea3235575fba481c0a5"/>
      <w:r>
        <w:rPr>
          <w:b/>
        </w:rPr>
        <w:t xml:space="preserve">ПРОТОКОЛ ПРО ПРОВЕДЕННЯ АУКЦІОНУ № BRE001-UA-20230531-5254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ПРИВАТНЕ ПІДПРИЄМСТВО "ТЕНДЕР 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1653350-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Постоленко Володимир Олекс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ичіп сільськогосподарський марки DALAPLASE 1992 року</w:t>
      </w:r>
    </w:p>
    <w:p>
      <w:pPr>
        <w:numPr>
          <w:ilvl w:val="0"/>
          <w:numId w:val="1001"/>
        </w:numPr>
        <w:pStyle w:val="Compact"/>
      </w:pPr>
      <w:r>
        <w:t xml:space="preserve">Причіп сільськогосподарський марки DALAPLASE, 1992 року, 20 т, колір червоний, реєстраційний номер: 05616 МН, заводський номер: 1950, свідоцтво про реєстрацію: АБ 381755 - відсутнє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19 4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1 94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8:17:05Z</dcterms:created>
  <dcterms:modified xsi:type="dcterms:W3CDTF">2024-05-05T18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